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header1.xml" ContentType="application/vnd.openxmlformats-officedocument.wordprocessingml.header+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Praktikums Bericht</w:t>
      </w:r>
    </w:p>
    <w:p>
      <w:pPr>
        <w:pStyle w:val="Heading1"/>
        <w:rPr/>
      </w:pPr>
      <w:bookmarkStart w:id="0" w:name="woche-1"/>
      <w:bookmarkEnd w:id="0"/>
      <w:r>
        <w:rPr/>
        <w:t>Woche 1</w:t>
      </w:r>
    </w:p>
    <w:p>
      <w:pPr>
        <w:pStyle w:val="Heading2"/>
        <w:jc w:val="both"/>
        <w:rPr/>
      </w:pPr>
      <w:bookmarkStart w:id="1" w:name="feb-2018"/>
      <w:bookmarkEnd w:id="1"/>
      <w:r>
        <w:rPr/>
        <w:t>19 Feb 2018</w:t>
      </w:r>
    </w:p>
    <w:p>
      <w:pPr>
        <w:pStyle w:val="Heading3"/>
        <w:jc w:val="both"/>
        <w:rPr/>
      </w:pPr>
      <w:bookmarkStart w:id="2" w:name="actions"/>
      <w:bookmarkEnd w:id="2"/>
      <w:r>
        <w:rPr/>
        <w:t>actions</w:t>
      </w:r>
    </w:p>
    <w:p>
      <w:pPr>
        <w:pStyle w:val="FirstParagraph"/>
        <w:jc w:val="both"/>
        <w:rPr/>
      </w:pPr>
      <w:r>
        <w:rPr>
          <w:rStyle w:val="VerbatimChar"/>
        </w:rPr>
        <w:t>Montag</w:t>
      </w:r>
      <w:r>
        <w:rPr/>
        <w:t xml:space="preserve"> </w:t>
      </w:r>
    </w:p>
    <w:p>
      <w:pPr>
        <w:pStyle w:val="FirstParagraph"/>
        <w:jc w:val="both"/>
        <w:rPr/>
      </w:pPr>
      <w:r>
        <w:rPr/>
        <w:t>Heute war mein erster Arbeitstag um 8:15 - 9:11 war eine einführung in das Neue SMILE Gebäude. Dann von 9:15 - 10:00 Uhr habe ich ein Buch namens "Learn to programm with Scratch" bis Seite 107 gelesen und ein Kleines Scratch programm "programmiert", Scratch ist ein einfaches Tools das vom MIT entwickelt wurde, um den Kindern das Schwierige Programmieren zu erleichtern, es besteht aus Modulen, die man in die Felder ziehen kann, das Bedeutet man muss keine komplizierten Commandos oder Code Zeilen lernen was einem Anfänger das Leben schwer machen kann. Um 14 hatte ich Mittagspause. Dann bekam ich ein Neues Projekt was schon angefangen würde von einem anderen Praktikanten es ging darum aus Datenverkehr eine Melodie zu erstellen, um es den Kindern näher zu bringen, jetzt geht es um eine kleine Theater aufführung über informatik deswegen muss das Script ein bisschen umgeändert werden das Script ist in der Programmier Sprache Python geschrieben was eine herausforderung darstellen wird, da ich die Python sprache nur bedingt kenne. Als ich dann anfing, hatte ich ein paar probleme mit Python z.b: Hat das programmm Setuptools von Python gefehlt zudem war das Zusatzpaket Python-Midi nicht installiert und es gab immer wieder mal einen Error Broken Pipe was mich von 14:30 - 16:01 beschäftigt hat um 16:03 hatte ich dann Feierabend.</w:t>
      </w:r>
      <w:r>
        <w:br w:type="page"/>
      </w:r>
    </w:p>
    <w:p>
      <w:pPr>
        <w:pStyle w:val="TextBody"/>
        <w:jc w:val="both"/>
        <w:rPr/>
      </w:pPr>
      <w:r>
        <w:rPr/>
      </w:r>
    </w:p>
    <w:p>
      <w:pPr>
        <w:pStyle w:val="Heading2"/>
        <w:jc w:val="both"/>
        <w:rPr/>
      </w:pPr>
      <w:bookmarkStart w:id="3" w:name="feb-2018-1"/>
      <w:bookmarkEnd w:id="3"/>
      <w:r>
        <w:rPr/>
        <w:t xml:space="preserve">20 </w:t>
      </w:r>
      <w:r>
        <w:rPr/>
        <w:t>Feb</w:t>
      </w:r>
      <w:r>
        <w:rPr/>
        <w:t xml:space="preserve"> 2018</w:t>
      </w:r>
    </w:p>
    <w:p>
      <w:pPr>
        <w:pStyle w:val="Heading3"/>
        <w:jc w:val="both"/>
        <w:rPr/>
      </w:pPr>
      <w:bookmarkStart w:id="4" w:name="actions-1"/>
      <w:bookmarkEnd w:id="4"/>
      <w:r>
        <w:rPr/>
        <w:t>actions</w:t>
      </w:r>
    </w:p>
    <w:p>
      <w:pPr>
        <w:pStyle w:val="FirstParagraph"/>
        <w:jc w:val="both"/>
        <w:rPr/>
      </w:pPr>
      <w:r>
        <w:rPr>
          <w:rStyle w:val="VerbatimChar"/>
        </w:rPr>
        <w:t>Dienstag</w:t>
      </w:r>
      <w:r>
        <w:rPr/>
        <w:t xml:space="preserve"> </w:t>
      </w:r>
    </w:p>
    <w:p>
      <w:pPr>
        <w:pStyle w:val="FirstParagraph"/>
        <w:jc w:val="both"/>
        <w:rPr/>
      </w:pPr>
      <w:r>
        <w:rPr/>
        <w:t xml:space="preserve">Heute war mein zweiter Arbeitstag um 7:45 fing ich an und informierte mich bis 9:10 über GitHub und Markdown zudem schrieb ich meinen ersten Tages Bericht vom 19 febuar 2018. Von 9:11 - 12:20 arbeitete ich an dem Projekt TCP Dump Tunes weiter was in Python geschrieben ist und den Datenverkehr in Music umwandelt zudem Schrieb ich einen Bericht der unter dem Link </w:t>
      </w:r>
      <w:r>
        <w:rPr>
          <w:rStyle w:val="VerbatimChar"/>
        </w:rPr>
        <w:t>https://github.com/Dezmo767/internship/blob/master/Rapport_TCP_Dump_Tunes.md</w:t>
      </w:r>
      <w:r>
        <w:rPr/>
        <w:t>zufinden ist. Von 12:20 - 13:20 hatte ich Mittagspause direkt danach arbeitete ich weiter an dem Projekt TCP Dump Tunes und um 17:00 war mein Arbeitstag beendet.</w:t>
      </w:r>
    </w:p>
    <w:p>
      <w:pPr>
        <w:pStyle w:val="Heading2"/>
        <w:jc w:val="both"/>
        <w:rPr/>
      </w:pPr>
      <w:bookmarkStart w:id="5" w:name="feb-2018-2"/>
      <w:bookmarkEnd w:id="5"/>
      <w:r>
        <w:rPr/>
        <w:t>21 Feb 2018</w:t>
      </w:r>
    </w:p>
    <w:p>
      <w:pPr>
        <w:pStyle w:val="Heading3"/>
        <w:jc w:val="both"/>
        <w:rPr/>
      </w:pPr>
      <w:bookmarkStart w:id="6" w:name="actions-2"/>
      <w:bookmarkEnd w:id="6"/>
      <w:r>
        <w:rPr/>
        <w:t>actions</w:t>
      </w:r>
    </w:p>
    <w:p>
      <w:pPr>
        <w:pStyle w:val="FirstParagraph"/>
        <w:jc w:val="both"/>
        <w:rPr/>
      </w:pPr>
      <w:r>
        <w:rPr>
          <w:rStyle w:val="VerbatimChar"/>
        </w:rPr>
        <w:t>Mittwoch</w:t>
      </w:r>
      <w:r>
        <w:rPr/>
        <w:t xml:space="preserve"> Der Dritte Arbeitstag startete um 8:00. Von 8:00 bis 12:00 arbeitete ich an dem TCP Dump Tunes Bericht und mixte eine Heart beat mit verschiedenen Instrumente zusammen zu dem schrieb ich den Praktikums Bericht von 20 febuar 2018. Von 12:00 bis 12:25 hatte ich Mittagspause. Dann vom 12:25 bis 15:00 arbeitete ich an dem TCP Dump projekt weiter und habe eine Test Datei erstellt, um einen Techno Remix zu erstellen leider gelang mir das nicht und zu guter letzt informierte ich mich von 15:00 bis 16:30 an dem TCP Protokoll, Python syntax dann erstellte ich erneut eine Test Datei, die mir auch nicht gelang. Um 16:30 hatte ich dann Feierabend.</w:t>
      </w:r>
      <w:r>
        <w:br w:type="page"/>
      </w:r>
    </w:p>
    <w:p>
      <w:pPr>
        <w:pStyle w:val="TextBody"/>
        <w:jc w:val="both"/>
        <w:rPr/>
      </w:pPr>
      <w:r>
        <w:rPr/>
      </w:r>
    </w:p>
    <w:p>
      <w:pPr>
        <w:pStyle w:val="Heading2"/>
        <w:jc w:val="both"/>
        <w:rPr/>
      </w:pPr>
      <w:bookmarkStart w:id="7" w:name="feb-2018-3"/>
      <w:bookmarkEnd w:id="7"/>
      <w:r>
        <w:rPr/>
        <w:t>22 Feb 2018</w:t>
      </w:r>
    </w:p>
    <w:p>
      <w:pPr>
        <w:pStyle w:val="Heading3"/>
        <w:jc w:val="both"/>
        <w:rPr/>
      </w:pPr>
      <w:bookmarkStart w:id="8" w:name="actions-3"/>
      <w:bookmarkEnd w:id="8"/>
      <w:r>
        <w:rPr/>
        <w:t>actions</w:t>
      </w:r>
    </w:p>
    <w:p>
      <w:pPr>
        <w:pStyle w:val="FirstParagraph"/>
        <w:jc w:val="both"/>
        <w:rPr/>
      </w:pPr>
      <w:r>
        <w:rPr>
          <w:rStyle w:val="VerbatimChar"/>
        </w:rPr>
        <w:t>Donnerstag</w:t>
      </w:r>
      <w:r>
        <w:rPr/>
        <w:t xml:space="preserve"> Mein Vierter Arbeitstag fing ganz normal an, von 7:45 - 12:00 Arbeitete ich an dem TCP Dump Projekt und an dem Techo remix es gling mir dieses mal auch nicht. Die Mittagspause fand von 12:00 - 12:30 statt, danach informierte ich mich über python modules und programmierte ein kleines script zu den ahbe ich gelernt wie TCP genau funktioniert. Um 17:45 hatte ich dann feier abend, es war +-1 überstunde damit ich Freitag 1 stunde früher gehen kann.</w:t>
      </w:r>
    </w:p>
    <w:p>
      <w:pPr>
        <w:pStyle w:val="Heading2"/>
        <w:jc w:val="both"/>
        <w:rPr/>
      </w:pPr>
      <w:bookmarkStart w:id="9" w:name="feb-2018-4"/>
      <w:bookmarkEnd w:id="9"/>
      <w:r>
        <w:rPr/>
        <w:t>23 Feb 2018</w:t>
      </w:r>
    </w:p>
    <w:p>
      <w:pPr>
        <w:pStyle w:val="Heading3"/>
        <w:jc w:val="both"/>
        <w:rPr/>
      </w:pPr>
      <w:bookmarkStart w:id="10" w:name="actions-4"/>
      <w:bookmarkEnd w:id="10"/>
      <w:r>
        <w:rPr/>
        <w:t>actions</w:t>
      </w:r>
    </w:p>
    <w:p>
      <w:pPr>
        <w:pStyle w:val="FirstParagraph"/>
        <w:jc w:val="both"/>
        <w:rPr/>
      </w:pPr>
      <w:r>
        <w:rPr>
          <w:rStyle w:val="VerbatimChar"/>
        </w:rPr>
        <w:t>Freitag</w:t>
      </w:r>
      <w:r>
        <w:rPr/>
        <w:t xml:space="preserve"> Der Fünfte Arbeitstag fing ganz chaotisch an ich vergass meine Zugangskarte und konnte so nur um 7:50 mit der Arbeit anfangen ich schrieb mein Draw_Game.py fertig bis 12:00 dann ging ich bis 12:30 essen. Danach schrieb ich an 2 weiteren Scrips dem pingpong.py und dem Game.py das Game.py ist eine Tutorial Datei die ich selbst in einem Video Kurse angelegt hab. Zudem habe ich mein Praktikums Bericht von Donnerstag und Freitag geschrieben. Um 15:30 hatte ich dann feierabend.</w:t>
      </w:r>
    </w:p>
    <w:p>
      <w:pPr>
        <w:pStyle w:val="Heading1"/>
        <w:jc w:val="both"/>
        <w:rPr/>
      </w:pPr>
      <w:bookmarkStart w:id="11" w:name="woche-1-resume"/>
      <w:bookmarkEnd w:id="11"/>
      <w:r>
        <w:rPr/>
        <w:t>Woche 1 Resumé</w:t>
      </w:r>
    </w:p>
    <w:p>
      <w:pPr>
        <w:pStyle w:val="FirstParagraph"/>
        <w:jc w:val="both"/>
        <w:rPr/>
      </w:pPr>
      <w:r>
        <w:rPr/>
        <w:t>Die erste Arbeitswoche war sehr spannend denn ich habe viele neue Projekte kennengelernt wie z.b Tcp Dump dass den Internet traffic in Musik umwandelt zudem habe ich eine neue Programmiersprache gelernt Python ich beherrsche sie noch nicht ganz. Zu dem Entwickelte ich spiele mit Python. Danach schrieb ich in Markdown das Ganze TCP Dump Projekt auf damit man Weiss wie das Projekt funktioniert und auch den Code überarbeiten kann.</w:t>
      </w:r>
    </w:p>
    <w:p>
      <w:pPr>
        <w:pStyle w:val="Heading1"/>
        <w:jc w:val="both"/>
        <w:rPr/>
      </w:pPr>
      <w:bookmarkStart w:id="12" w:name="woche-2"/>
      <w:bookmarkEnd w:id="12"/>
      <w:r>
        <w:rPr/>
        <w:t>Woche 2</w:t>
      </w:r>
    </w:p>
    <w:p>
      <w:pPr>
        <w:pStyle w:val="Heading2"/>
        <w:jc w:val="both"/>
        <w:rPr/>
      </w:pPr>
      <w:bookmarkStart w:id="13" w:name="feb-2018-5"/>
      <w:bookmarkEnd w:id="13"/>
      <w:r>
        <w:rPr/>
        <w:t>26 Feb 2018</w:t>
      </w:r>
    </w:p>
    <w:p>
      <w:pPr>
        <w:pStyle w:val="Heading3"/>
        <w:jc w:val="both"/>
        <w:rPr/>
      </w:pPr>
      <w:bookmarkStart w:id="14" w:name="actions-5"/>
      <w:bookmarkEnd w:id="14"/>
      <w:r>
        <w:rPr/>
        <w:t>actions</w:t>
      </w:r>
    </w:p>
    <w:p>
      <w:pPr>
        <w:pStyle w:val="FirstParagraph"/>
        <w:jc w:val="both"/>
        <w:rPr/>
      </w:pPr>
      <w:r>
        <w:rPr>
          <w:rStyle w:val="VerbatimChar"/>
        </w:rPr>
        <w:t>Montag</w:t>
      </w:r>
      <w:r>
        <w:rPr/>
        <w:t xml:space="preserve"> Meine 2 Woche startete gut ich kam um 8:00 und began sofort mit Programmieren meines Game.py und habe zu dem mein Bericht vom Freitag dem 22 Febuar 2018 überarbeitet, nachdem ich in mein "Wochen Buch" geschaut habe dann gin ich um 12:00 essen und war um 12:30 wieder an der Arbeit dann programmierte ich mein Game.py fertig und startete mit dem programm test.py indem mir die Tutoriaal schritte von Game.py genauer erklärt wurden. Dann habe ich das von meinem Tuteur Mathieu ausgewählte Buch angefangen "Black Hat Python" zu lesen bis Kapitel 3 was etwa 38 Seiten sind und habe jeden Code snipsel aufgeschrieben und getestet was mich wundert den die Hälfte funktionierte im SMILE Netzwerk nicht oder ich bekam eine Python fehler meldung dass der Host server den ich selbst aufgesetzt habe nicht reagieren wurde, wie dem auch sei das TCP Sniff programm funktionierte ohne fehler und ich konnte auslesen, dass ich von google.com automatisch auf google.lu weiter geleitet wurde, ohne dass in der Adress Zeile eine änderung zu sehen war und ohne mitteilung an den End benutzer. Dannach schrieb ich den Bericht von 26 Febuar 2018 bis 16:30 Um 16:30 habe ich dann Feierabend.</w:t>
      </w:r>
    </w:p>
    <w:p>
      <w:pPr>
        <w:pStyle w:val="Heading2"/>
        <w:jc w:val="both"/>
        <w:rPr/>
      </w:pPr>
      <w:bookmarkStart w:id="15" w:name="feb-2018-6"/>
      <w:bookmarkEnd w:id="15"/>
      <w:r>
        <w:rPr/>
        <w:t>27 Feb 2018</w:t>
      </w:r>
    </w:p>
    <w:p>
      <w:pPr>
        <w:pStyle w:val="Heading3"/>
        <w:jc w:val="both"/>
        <w:rPr/>
      </w:pPr>
      <w:bookmarkStart w:id="16" w:name="actions-6"/>
      <w:bookmarkEnd w:id="16"/>
      <w:r>
        <w:rPr/>
        <w:t>actions</w:t>
      </w:r>
    </w:p>
    <w:p>
      <w:pPr>
        <w:pStyle w:val="FirstParagraph"/>
        <w:jc w:val="both"/>
        <w:rPr/>
      </w:pPr>
      <w:r>
        <w:rPr>
          <w:rStyle w:val="VerbatimChar"/>
        </w:rPr>
        <w:t>Dienstag</w:t>
      </w:r>
      <w:r>
        <w:rPr/>
        <w:t xml:space="preserve"> Am Dienstag fing meine schicht um 7:40 an. Ich fing damit an mein Computer zu updaten und neue sicherheits update für Ubuntu 14.04 LTS zu installieren, dannach fing ich ein weiters Python Pygame Tutorial was mich sehr weit brachte denn jetzt verstehe ich auch die grund lagen von Python mehr oder weniger gut und kann dann morgen anfangen das TCP Dump Script vollständig erklärt zu dokumentieren. Um 12:00 hatte ich Mittagspause bis 12:22. Danach habe ich mich über UDP informiert und über die python module socket, sys, time, os und Threading. Zudem habe ich mich über Netzwerke informiert damit ich genau weiß wie TCP UDP und andere protokolle die die Kommunikation über das Internet ermöglichen. Zudem habe ich Emilie geholfen ein bild zu bearbeiten mit Gimp für die Hack4kids seite ich musste dass bild bloss auf eine 1024x256 setzen und es bewegen damit die schrift in der mitte ist. Danach habe ich mich noch über Mirai und IOC Geräte informiert und um 16:00 hatte ich dann feierabend.</w:t>
      </w:r>
    </w:p>
    <w:p>
      <w:pPr>
        <w:pStyle w:val="Heading2"/>
        <w:jc w:val="both"/>
        <w:rPr/>
      </w:pPr>
      <w:bookmarkStart w:id="17" w:name="feb-2018-7"/>
      <w:bookmarkEnd w:id="17"/>
      <w:r>
        <w:rPr/>
        <w:t>28 Feb 2018</w:t>
      </w:r>
    </w:p>
    <w:p>
      <w:pPr>
        <w:pStyle w:val="Heading3"/>
        <w:jc w:val="both"/>
        <w:rPr/>
      </w:pPr>
      <w:bookmarkStart w:id="18" w:name="actions-7"/>
      <w:bookmarkEnd w:id="18"/>
      <w:r>
        <w:rPr/>
        <w:t>actions</w:t>
      </w:r>
    </w:p>
    <w:p>
      <w:pPr>
        <w:pStyle w:val="FirstParagraph"/>
        <w:jc w:val="both"/>
        <w:rPr/>
      </w:pPr>
      <w:r>
        <w:rPr>
          <w:rStyle w:val="VerbatimChar"/>
        </w:rPr>
        <w:t>Mittwoch</w:t>
      </w:r>
      <w:r>
        <w:rPr/>
        <w:t xml:space="preserve"> Mein Arbeitstag startete um 7:25 ich fing damit an meinen Praktikumsbericht zu lesen und zu überarbeiten das dauerte bis 8:00 dannach informierte ich mich über das Python turtle Module bis 8:30. Zudem habe ich mich über den Raspberry Pi informiert mit SemperVideo E-Mail Server und Webserver sowie des erst einrichten des Raspberry Pi via Putty SSH. Um 12:00 bis 12:30 hatte ich dann Mittagspause. Nachdem habe ich mit Joanna gesprochen, um auf einem Raspberry Pi eine MediaCenter via Kodi zu installieren. Kodi macht nicht anderes, als dir die Gratis programme anzuzeigen die du dann schauen kanns zudem kanns du auch ein Addon herunterladen mit dem du die "Pay Tv" schauen kanns das ist aber illegal und wird deshalb auch nicht von uns eingestellt, zudem muss man am Raspberry Pi warscheinlich die Hardwäre beschleunigung ausschalten damit ein Bild angezeigt wird. Zudem Habe ich das Buch Hello World für python weitergelesen meine schicht endete dann um 16:00.</w:t>
      </w:r>
    </w:p>
    <w:p>
      <w:pPr>
        <w:pStyle w:val="Heading2"/>
        <w:jc w:val="both"/>
        <w:rPr/>
      </w:pPr>
      <w:bookmarkStart w:id="19" w:name="marz-2018"/>
      <w:bookmarkEnd w:id="19"/>
      <w:r>
        <w:rPr/>
        <w:t>1 märz 2018</w:t>
      </w:r>
    </w:p>
    <w:p>
      <w:pPr>
        <w:pStyle w:val="Heading3"/>
        <w:jc w:val="both"/>
        <w:rPr/>
      </w:pPr>
      <w:bookmarkStart w:id="20" w:name="actions-8"/>
      <w:bookmarkEnd w:id="20"/>
      <w:r>
        <w:rPr/>
        <w:t>actions</w:t>
      </w:r>
    </w:p>
    <w:p>
      <w:pPr>
        <w:pStyle w:val="FirstParagraph"/>
        <w:jc w:val="both"/>
        <w:rPr/>
      </w:pPr>
      <w:r>
        <w:rPr>
          <w:rStyle w:val="VerbatimChar"/>
        </w:rPr>
        <w:t>Donnerstag</w:t>
      </w:r>
      <w:r>
        <w:rPr/>
        <w:t xml:space="preserve"> Meine Arbeitstag startete um 7:50 ich fing damit an meinen Praktikumsbericht zu schreiben von Donnerstag dem 1. März 2018. Und schaute mir eine Version des Webservers an um nachher mit Mathieu den Webserver auf einem Raspberry Pi zu installieren. Dann habe ich Emilie gefragt op sie ein HDMI Kabel und ein Power Supply also ein Netzteil für den Raspberry Pi hat, leider hatte sie keinen der Beiden und auch das Netzteil hatte sie nicht sie hat Steve angerufen aus einer anderen Abteilung Circle, der aber nicht antwortete so musste ich dann Fabian Fragen der mir dann das Netzteil und HDMI Kabel gab. Das dauerte eineinhalb stunden dannach fing ich an meinen Raspberry Pi mit Apache2, PHP, MYSQL und Phpmyadmin. Um 12:00 bis 12:20 hatte ich dann Mittagspause. Als ich fertig war, gab ich das HDMI kabel wieder an Fabian der mir dann sagte ich soll das HDMI kabel behalten bis ich fertig mit dem Projekt bin zudem machte er mich drauf aufmerksam, dass phpmyadmin nur Sicherheitslücken hat und ich es bevor wir es ins Internet freistellen das Programm deinstallieren soll ansonsten kann es dadurch zu problemen im internen netzwerk kommen, so deinstallierte ich dies sofort wieder ich testete Apache2 und es funktionierte alles. Jetzt räumte ich mein Schreibtisch, auf den Rita sagte mir dass ein anderer Praktikant mit mir den Schreibtisch teilen muss. Dann habe ich mich über Social Engineering informiert und meine Schicht endete um 16:05.</w:t>
      </w:r>
    </w:p>
    <w:p>
      <w:pPr>
        <w:pStyle w:val="Heading2"/>
        <w:jc w:val="both"/>
        <w:rPr/>
      </w:pPr>
      <w:bookmarkStart w:id="21" w:name="marz-2018-1"/>
      <w:bookmarkEnd w:id="21"/>
      <w:r>
        <w:rPr/>
        <w:t>2 märz 2018</w:t>
      </w:r>
    </w:p>
    <w:p>
      <w:pPr>
        <w:pStyle w:val="Heading3"/>
        <w:jc w:val="both"/>
        <w:rPr/>
      </w:pPr>
      <w:bookmarkStart w:id="22" w:name="actions-9"/>
      <w:bookmarkEnd w:id="22"/>
      <w:r>
        <w:rPr/>
        <w:t>actions</w:t>
      </w:r>
    </w:p>
    <w:p>
      <w:pPr>
        <w:pStyle w:val="FirstParagraph"/>
        <w:jc w:val="both"/>
        <w:rPr/>
      </w:pPr>
      <w:r>
        <w:rPr>
          <w:rStyle w:val="VerbatimChar"/>
        </w:rPr>
        <w:t>Freitag</w:t>
      </w:r>
      <w:r>
        <w:rPr/>
        <w:t xml:space="preserve"> Mein Arbeitstag startete um 7:50 ich fing damit an mich ganz gründlich über Social Engineering zu informieren. Um 12:05 – 12:30 hatte ich Mittagspause. Dannach informierte ich mich über Social Engineering Technik das Phising genannt wird. Eine Phising Methode wird von SE (Ein type der Social Engineering ausführt) ausgeführt ist, dass man einen oder mehrere USB-Sticks mit Keyloggern oder Trojaner bestick der dann dem Angreiffer dem SE informationen gib wie z.b amazon Password oder Kredit Karten informationen was ziemlich erschreckend ist, weil sie eine Erfolgsrate von bis zu 60 % haben, anrufe von SE sind sogar noch erfolgreicher mit 70% bei ungeschulten Menschen. Meine Schicht endete dann um 16:05</w:t>
      </w:r>
    </w:p>
    <w:p>
      <w:pPr>
        <w:pStyle w:val="Heading1"/>
        <w:jc w:val="both"/>
        <w:rPr/>
      </w:pPr>
      <w:bookmarkStart w:id="23" w:name="woche-2-resume"/>
      <w:bookmarkEnd w:id="23"/>
      <w:r>
        <w:rPr/>
        <w:t>Woche 2 Resumé</w:t>
      </w:r>
    </w:p>
    <w:p>
      <w:pPr>
        <w:pStyle w:val="FirstParagraph"/>
        <w:jc w:val="both"/>
        <w:rPr/>
      </w:pPr>
      <w:r>
        <w:rPr/>
        <w:t>Diese Woche lernte ich noch mehr über das TCP Dump Projekt und Python spiele. Zudem informierte ich mich über Netzwerk Protokolle wie TCP und UDP weil ich mithilfe eines Raspberry Pi 1 einen Webserver aufsetzten musste und ich das Wissen benötigte. SE, also Social Engineering war eines meiner Hauptthemen diese woche was ich da herausgefunden habe ich fazienierend und erschreckend zu gleich denn viele Menschen fallen auf solche Techniken rein was die Sicherheit massiv verschlechtert.</w:t>
      </w:r>
      <w:r>
        <w:br w:type="page"/>
      </w:r>
    </w:p>
    <w:p>
      <w:pPr>
        <w:pStyle w:val="TextBody"/>
        <w:jc w:val="both"/>
        <w:rPr/>
      </w:pPr>
      <w:r>
        <w:rPr/>
      </w:r>
    </w:p>
    <w:p>
      <w:pPr>
        <w:pStyle w:val="Heading1"/>
        <w:jc w:val="both"/>
        <w:rPr/>
      </w:pPr>
      <w:bookmarkStart w:id="24" w:name="woche-3"/>
      <w:bookmarkEnd w:id="24"/>
      <w:r>
        <w:rPr/>
        <w:t>Woche 3</w:t>
      </w:r>
    </w:p>
    <w:p>
      <w:pPr>
        <w:pStyle w:val="Heading2"/>
        <w:jc w:val="both"/>
        <w:rPr/>
      </w:pPr>
      <w:bookmarkStart w:id="25" w:name="marz-2018-2"/>
      <w:bookmarkEnd w:id="25"/>
      <w:r>
        <w:rPr/>
        <w:t>5 märz 2018</w:t>
      </w:r>
    </w:p>
    <w:p>
      <w:pPr>
        <w:pStyle w:val="Heading3"/>
        <w:jc w:val="both"/>
        <w:rPr/>
      </w:pPr>
      <w:bookmarkStart w:id="26" w:name="actions-10"/>
      <w:bookmarkEnd w:id="26"/>
      <w:r>
        <w:rPr/>
        <w:t>actions</w:t>
      </w:r>
    </w:p>
    <w:p>
      <w:pPr>
        <w:pStyle w:val="FirstParagraph"/>
        <w:jc w:val="both"/>
        <w:rPr/>
      </w:pPr>
      <w:r>
        <w:rPr>
          <w:rStyle w:val="VerbatimChar"/>
        </w:rPr>
        <w:t>Montag</w:t>
      </w:r>
      <w:r>
        <w:rPr/>
        <w:t xml:space="preserve"> Mein Arbeitstag began um 7:50 und ich began damit das Buch Social Engineering weiter zu lesen um 8:00 uhr kam, dann ein anderer Praktikant namens Luca Rita zeigte im alles, danach habe ich ihm alles erklärt und habe dann an TCP Dump gearbeitet zu dem habe ich das Buch SE weiter gelesen und bei map.circl.lu was Spannendes über IP adressen herausgefunden. Danach hatte ich von 12:05 - 12:35 Mittagspause. Danach ging es um 3D printer und nach motiven zu suchen, um einen Test druck auszuführen. Meine Schicht endete dann um 16:35</w:t>
      </w:r>
    </w:p>
    <w:p>
      <w:pPr>
        <w:pStyle w:val="Heading2"/>
        <w:jc w:val="both"/>
        <w:rPr/>
      </w:pPr>
      <w:bookmarkStart w:id="27" w:name="marz-2018-3"/>
      <w:bookmarkEnd w:id="27"/>
      <w:r>
        <w:rPr/>
        <w:t>6 märz 2018</w:t>
      </w:r>
    </w:p>
    <w:p>
      <w:pPr>
        <w:pStyle w:val="Heading3"/>
        <w:jc w:val="both"/>
        <w:rPr/>
      </w:pPr>
      <w:bookmarkStart w:id="28" w:name="actions-11"/>
      <w:bookmarkEnd w:id="28"/>
      <w:r>
        <w:rPr/>
        <w:t>actions</w:t>
      </w:r>
    </w:p>
    <w:p>
      <w:pPr>
        <w:pStyle w:val="FirstParagraph"/>
        <w:jc w:val="both"/>
        <w:rPr/>
      </w:pPr>
      <w:r>
        <w:rPr>
          <w:rStyle w:val="VerbatimChar"/>
        </w:rPr>
        <w:t>Dienstag</w:t>
      </w:r>
      <w:r>
        <w:rPr/>
        <w:t xml:space="preserve"> Mein Arbeistag startete wie gewohnt um 7:35 und ich began damit meinen Praktikumsbericht zu überlesen und zu bearbeiten, danach Frage Rita mich op ich ihr Helfen könnte im Meating Raum ein bisschen um zu Räumen was ich dann auch tat. Als dann Luca der neue Praktikand ankam erklärte uns Fabian die Server von SMILE und auch den NAS (Netzwork Attached Storage) Server von 2 x 48 TB wo schon 39 TB nur für interne zwecke verwendet wurden dann kommen noch die externen dazu wo er mir leider keine genaue auszunft geben kann denn er ist nicht dafür zuständig. Von 12:00 bis 12:40 war ich dann Mittagessen. Danach ging es direkt weiter mit SE und 3D Printern und 3D Pen's Luca und ich dürften uns was zum Drucken aus suchener nahm ein Emblem von The legend of Zelda was leider nicht geprintet werden kann wegen der Beschaffenheit des Plastiks und der Konstruktion im 3D Grafik Model danach suchte er sich Happy Ditto von Pokemon aus, ich hin gegen war noch unentschieden, was ich Drucken sollte so beschloss ich noch zu warten direkt danach endete meine Schicht um 16:15.</w:t>
      </w:r>
    </w:p>
    <w:p>
      <w:pPr>
        <w:pStyle w:val="Heading2"/>
        <w:jc w:val="both"/>
        <w:rPr/>
      </w:pPr>
      <w:bookmarkStart w:id="29" w:name="marz-2018-4"/>
      <w:bookmarkEnd w:id="29"/>
      <w:r>
        <w:rPr/>
        <w:t>7 märz 2018</w:t>
      </w:r>
    </w:p>
    <w:p>
      <w:pPr>
        <w:pStyle w:val="Heading3"/>
        <w:jc w:val="both"/>
        <w:rPr/>
      </w:pPr>
      <w:bookmarkStart w:id="30" w:name="actions-12"/>
      <w:bookmarkEnd w:id="30"/>
      <w:r>
        <w:rPr/>
        <w:t>actions</w:t>
      </w:r>
    </w:p>
    <w:p>
      <w:pPr>
        <w:pStyle w:val="FirstParagraph"/>
        <w:jc w:val="both"/>
        <w:rPr/>
      </w:pPr>
      <w:r>
        <w:rPr>
          <w:rStyle w:val="VerbatimChar"/>
        </w:rPr>
        <w:t>Mittwoch</w:t>
      </w:r>
      <w:r>
        <w:rPr/>
        <w:t xml:space="preserve"> Mein Arbeistag startete etwas später wie sonst um 7:55 ich fing, damit an den Bericht von Dienstag zu schreiben denn ich hatte ihn ganz vergessen zudem bearbeitete ich den Bericht von Montag. Danach bekam ich von meinem Tuteur Matthieu eine aufgabe ich musste ein fast fertiges Scratch spiel bearbeiten. Um 12:00 bis 12:30 hatte ich dann MittagsPause nach dem Mittag essen arbeitet ich weiter an dem Scratch spiel, denn ich musste eine Klick funktion einfügen und einen Neue Karten Dealer erstellen dazu eignete sich die Anonymous Maske sehr gut, zudem musste ich Augen einfügen dem den Maus Zeiger Folgt. Als ich damit fertig war bat Bashma mich um hilfe sie hatte probleme einen Bericht über Scratch zu schreiben, es war von 14:30 bis 16:15 danach hatte ich Feierabend.</w:t>
      </w:r>
    </w:p>
    <w:p>
      <w:pPr>
        <w:pStyle w:val="Heading2"/>
        <w:jc w:val="both"/>
        <w:rPr/>
      </w:pPr>
      <w:bookmarkStart w:id="31" w:name="marz-2018-5"/>
      <w:bookmarkEnd w:id="31"/>
      <w:r>
        <w:rPr/>
        <w:t>8 märz 2018</w:t>
      </w:r>
    </w:p>
    <w:p>
      <w:pPr>
        <w:pStyle w:val="Heading3"/>
        <w:jc w:val="both"/>
        <w:rPr/>
      </w:pPr>
      <w:bookmarkStart w:id="32" w:name="actions-13"/>
      <w:bookmarkEnd w:id="32"/>
      <w:r>
        <w:rPr/>
        <w:t>actions</w:t>
      </w:r>
    </w:p>
    <w:p>
      <w:pPr>
        <w:pStyle w:val="FirstParagraph"/>
        <w:jc w:val="both"/>
        <w:rPr/>
      </w:pPr>
      <w:r>
        <w:rPr>
          <w:rStyle w:val="VerbatimChar"/>
        </w:rPr>
        <w:t>Donnerstag</w:t>
      </w:r>
      <w:r>
        <w:rPr/>
        <w:t xml:space="preserve"> Mein Tag startete um 7:50 und ich fing damit an den Bericht von Bashma weiter zu schreiben bei dem Teil wo sie nicht weiss was die Befehle von Scratch bedeuteten, danach kam Matthieu und zeige mir wie ich ein Schloss knacken kann, ohne Schlüssel was ziemlich einfach war, wenn man es 3 mal hintereinander geschaft hat dauerte es nur 10 Sek bis 2 min, um ein Schloss zu öffnen. Danach kam Gerard und begleitete uns zum Circl Büro wo er uns erklärte, was Circl alles für privat Unternehmen macht und wie sie Malware finden und unschädlich machen zudem informieren sie Personnen, deren Kreditkarten gehackt wurden und lassen diese Speere, die presentation dauerte ungefär eine Stunde. Dann hatte ich Mittagspause von 12:10 -12:50. Dann haben wir probiert den 3D printer zu reparieren was Matthieu geschaft hatte und konnte, dann auch noch einen TSA 007 Schlüssel auszu drucken was eine ganz grosse Sicherheits Lücke ist denn jeder kann so einen Schlüssel ausdrucken oder selber machen mit einem 3D pen was aber viel Schwerer ist. Meine Schicht endetet dann um 16:00</w:t>
      </w:r>
      <w:r>
        <w:br w:type="page"/>
      </w:r>
    </w:p>
    <w:p>
      <w:pPr>
        <w:pStyle w:val="TextBody"/>
        <w:jc w:val="both"/>
        <w:rPr/>
      </w:pPr>
      <w:r>
        <w:rPr/>
      </w:r>
    </w:p>
    <w:p>
      <w:pPr>
        <w:pStyle w:val="Heading2"/>
        <w:jc w:val="both"/>
        <w:rPr/>
      </w:pPr>
      <w:bookmarkStart w:id="33" w:name="marz-2018-6"/>
      <w:bookmarkEnd w:id="33"/>
      <w:r>
        <w:rPr/>
        <w:t>9 märz 2018</w:t>
      </w:r>
    </w:p>
    <w:p>
      <w:pPr>
        <w:pStyle w:val="Heading3"/>
        <w:jc w:val="both"/>
        <w:rPr/>
      </w:pPr>
      <w:bookmarkStart w:id="34" w:name="actions-14"/>
      <w:bookmarkEnd w:id="34"/>
      <w:r>
        <w:rPr/>
        <w:t>actions</w:t>
      </w:r>
    </w:p>
    <w:p>
      <w:pPr>
        <w:pStyle w:val="FirstParagraph"/>
        <w:jc w:val="both"/>
        <w:rPr/>
      </w:pPr>
      <w:r>
        <w:rPr>
          <w:rStyle w:val="VerbatimChar"/>
        </w:rPr>
        <w:t>Freitag</w:t>
      </w:r>
      <w:r>
        <w:rPr/>
        <w:t xml:space="preserve"> Mein Tag startete um 7:50 und ich fing, damit an meinen Bericht zu schreiben von Donnerstag zudem half ich Luca bei seinem Scratch Game danach hatte ich von 12:00 bis 12:50 Mittagspause. Dann ging es weiter mit dem Scratch game und danach suchten wir die Drohnen und stellte Fest, dass die Drohnen kaputt waren das bedeutet dass der C-Motor bei einer Drohne nicht funktionierte und bei der anderen 1 A-Motor und 1 C-Motor, gut, dass jede Drohne 2 A-Motoren hat und 2 C-Motoren dann könnten wir eine Drohne reparieren, was wirklich nicht einfach ist denn die Drohnen sind klein und teuer. Danach verabschiedete sich Luca denn er hatte hier mit sein Praktikum beendet. Um 16:30 hatte ich dann Feierabend.</w:t>
      </w:r>
    </w:p>
    <w:p>
      <w:pPr>
        <w:pStyle w:val="Heading1"/>
        <w:jc w:val="both"/>
        <w:rPr/>
      </w:pPr>
      <w:bookmarkStart w:id="35" w:name="woche-3-resume"/>
      <w:bookmarkEnd w:id="35"/>
      <w:r>
        <w:rPr/>
        <w:t>Woche 3 Resumé</w:t>
      </w:r>
    </w:p>
    <w:p>
      <w:pPr>
        <w:pStyle w:val="FirstParagraph"/>
        <w:jc w:val="both"/>
        <w:rPr/>
      </w:pPr>
      <w:r>
        <w:rPr/>
        <w:t>In dieser Aussergewöhnlichen Woche kam ein neuer Praktikant Names Luca ich lernte dann auch das Lock picking mit ihm und erklärte ihm alles, was er Wissen muss wir arbeiteten zusammen in Scratch spiele und ich liess manchmal in dem SE Buch was ich von Matthieu bekam zudem reparierte ich die Dronen die Kaputt gegangen waren. Dann habe ich mir das Wissen der TSA Locks zu eigen gebracht mit dem 3D Drucker einen Schlüssel zu printen und mich über 3D Druck Techniken wie 3D Drucker und 3D Stifte vertraut zu machen.</w:t>
      </w:r>
      <w:r>
        <w:br w:type="page"/>
      </w:r>
    </w:p>
    <w:p>
      <w:pPr>
        <w:pStyle w:val="TextBody"/>
        <w:jc w:val="both"/>
        <w:rPr/>
      </w:pPr>
      <w:r>
        <w:rPr/>
      </w:r>
    </w:p>
    <w:p>
      <w:pPr>
        <w:pStyle w:val="Heading1"/>
        <w:jc w:val="both"/>
        <w:rPr/>
      </w:pPr>
      <w:bookmarkStart w:id="36" w:name="woche-4"/>
      <w:bookmarkEnd w:id="36"/>
      <w:r>
        <w:rPr/>
        <w:t>Woche 4</w:t>
      </w:r>
    </w:p>
    <w:p>
      <w:pPr>
        <w:pStyle w:val="Heading2"/>
        <w:jc w:val="both"/>
        <w:rPr/>
      </w:pPr>
      <w:bookmarkStart w:id="37" w:name="marz-2018-7"/>
      <w:bookmarkEnd w:id="37"/>
      <w:r>
        <w:rPr/>
        <w:t>12 märz 2018</w:t>
      </w:r>
    </w:p>
    <w:p>
      <w:pPr>
        <w:pStyle w:val="Heading3"/>
        <w:jc w:val="both"/>
        <w:rPr/>
      </w:pPr>
      <w:bookmarkStart w:id="38" w:name="actions-15"/>
      <w:bookmarkEnd w:id="38"/>
      <w:r>
        <w:rPr/>
        <w:t>actions</w:t>
      </w:r>
    </w:p>
    <w:p>
      <w:pPr>
        <w:pStyle w:val="FirstParagraph"/>
        <w:jc w:val="both"/>
        <w:rPr/>
      </w:pPr>
      <w:r>
        <w:rPr>
          <w:rStyle w:val="VerbatimChar"/>
        </w:rPr>
        <w:t>Montag</w:t>
      </w:r>
      <w:r>
        <w:rPr/>
        <w:t xml:space="preserve"> Mein Tag startete um 7:55 und ich fing damit an meine Berichte zu überlesen und zu korriegieren, danach liess ich '''Spiele entwickeln''' zum Teil durch indem Buch geht es um Spiele entwickelung im Allgemeinen von anfang bis zum Ende, auch wie man ein Team aufbauen und Koordinieren sollte, zudem zeigt das Buch Studien gänge an und zeigt verschiedene Game Engine. Eine Game Engine vereinfacht das Aufbauen von Spiel Welten und deren Logik ein beispiel wäre Unity Engine oder Unreal Engine. Danach habe ich ein Update von Ubuntu 14.04 LTS auf 16.04 LTS durch geführt und auch Scratch Offline Editor getestet, weil Matthieu mich darauf aufmerksam gemacht hat, dass es möglicherweise nicht mehr unterstüzt wird, das dauerte 1 Stunde lang. Um 12:00 hatte ich, dann Mittags pause bis 12:50. Danach probierte ich in einer VM MacOs 10.12 zu installieren denn wir haben ein Kickstarter produkt das nur auf MacOs oder App Store verfügbar ist HACKABALL heisst das programm und das Prdukt. Um 17:10 hatte ich dann feierabend.</w:t>
      </w:r>
    </w:p>
    <w:p>
      <w:pPr>
        <w:pStyle w:val="Heading2"/>
        <w:jc w:val="both"/>
        <w:rPr/>
      </w:pPr>
      <w:bookmarkStart w:id="39" w:name="marz-2018-8"/>
      <w:bookmarkEnd w:id="39"/>
      <w:r>
        <w:rPr/>
        <w:t>13 märz 2018</w:t>
      </w:r>
    </w:p>
    <w:p>
      <w:pPr>
        <w:pStyle w:val="Heading3"/>
        <w:jc w:val="both"/>
        <w:rPr/>
      </w:pPr>
      <w:bookmarkStart w:id="40" w:name="actions-16"/>
      <w:bookmarkEnd w:id="40"/>
      <w:r>
        <w:rPr/>
        <w:t>actions</w:t>
      </w:r>
    </w:p>
    <w:p>
      <w:pPr>
        <w:pStyle w:val="FirstParagraph"/>
        <w:jc w:val="both"/>
        <w:rPr/>
      </w:pPr>
      <w:r>
        <w:rPr>
          <w:rStyle w:val="VerbatimChar"/>
        </w:rPr>
        <w:t>Dienstag</w:t>
      </w:r>
      <w:r>
        <w:rPr/>
        <w:t xml:space="preserve"> Mein Arbeitstag hat heute um 7:40 angefangen und ich start javascriptete damit meinen neuen Computer, den ich von ihnen zu verfügung gestellt bekommen habe zu configurieren. Danach habe ich meinen Praktikums Bericht weiter geschrieben und eine Korrektur an dem Bericht von 12. März 2018 vorgenommen. Um 12:00 - 12:40 hatte ich Mittagspause. Danach bekam ich Arbeit mit dem Thema Big Data und Profiling, damit ich den Kindern bei Hack4Kids zwischen 8 und 10 jahren Beibringen kann was Big Data und Profiling ist. Um 16:10 hatte ich dann Feierabend.</w:t>
      </w:r>
    </w:p>
    <w:p>
      <w:pPr>
        <w:pStyle w:val="Heading2"/>
        <w:jc w:val="both"/>
        <w:rPr/>
      </w:pPr>
      <w:bookmarkStart w:id="41" w:name="marz-2018-9"/>
      <w:bookmarkEnd w:id="41"/>
      <w:r>
        <w:rPr/>
        <w:t>14 märz 2018</w:t>
      </w:r>
    </w:p>
    <w:p>
      <w:pPr>
        <w:pStyle w:val="Heading3"/>
        <w:jc w:val="both"/>
        <w:rPr/>
      </w:pPr>
      <w:bookmarkStart w:id="42" w:name="actions-17"/>
      <w:bookmarkEnd w:id="42"/>
      <w:r>
        <w:rPr/>
        <w:t>actions</w:t>
      </w:r>
    </w:p>
    <w:p>
      <w:pPr>
        <w:pStyle w:val="FirstParagraph"/>
        <w:jc w:val="both"/>
        <w:rPr/>
      </w:pPr>
      <w:r>
        <w:rPr>
          <w:rStyle w:val="VerbatimChar"/>
        </w:rPr>
        <w:t>Mittwoch</w:t>
      </w:r>
      <w:r>
        <w:rPr/>
        <w:t xml:space="preserve"> Ich war auf der Arbeit gegen 7:55 und ich habe damit angefangen meinen Bericht zu schreiben und arbeitete dann weiter an dem Big Data und Profiling Projekt weiter. Um 11:45 bis 12.15 hatte ich Mittagspause Danach habe ich mich ganz gründlich über Big Data und Python Algorithmen informiert denn Python ist einer der Wenigen programmier sprachen die mit sehr grossen Daten mengen zu Recht kommen kann, wenn man es ensprechend programmiert wurde. Ich hatte dann um 15:30 Feierabend, weil ich noch 1 überstunde hatte davon nehme ich mir 30 min.</w:t>
      </w:r>
    </w:p>
    <w:p>
      <w:pPr>
        <w:pStyle w:val="Heading2"/>
        <w:jc w:val="both"/>
        <w:rPr/>
      </w:pPr>
      <w:bookmarkStart w:id="43" w:name="marz-2018-10"/>
      <w:bookmarkEnd w:id="43"/>
      <w:r>
        <w:rPr/>
        <w:t>15 märz 2018</w:t>
      </w:r>
    </w:p>
    <w:p>
      <w:pPr>
        <w:pStyle w:val="Heading3"/>
        <w:jc w:val="both"/>
        <w:rPr/>
      </w:pPr>
      <w:bookmarkStart w:id="44" w:name="actions-18"/>
      <w:bookmarkEnd w:id="44"/>
      <w:r>
        <w:rPr/>
        <w:t>actions</w:t>
      </w:r>
    </w:p>
    <w:p>
      <w:pPr>
        <w:pStyle w:val="FirstParagraph"/>
        <w:jc w:val="both"/>
        <w:rPr/>
      </w:pPr>
      <w:r>
        <w:rPr>
          <w:rStyle w:val="VerbatimChar"/>
        </w:rPr>
        <w:t>Donnerstag</w:t>
      </w:r>
      <w:r>
        <w:rPr/>
        <w:t xml:space="preserve"> Mein Arbeitstag fing um 8:20 an und ich fing damit an meinen Praktikums Berricht zu schreiben und zu verbessern danach überlegte ich mir ein konzept und ein Aussehen für das Big Data Game für die Kinder bei Hack4Kids die zwischen 8 und 10 jahre alt sin damit sie etwas Lernen, auch wenn spass im vordergrund stehen soll, muss man aber einen Kleinen Compromiss zwischen lernen und spass sein. Danach als Matthieu mein Tuteur des Praktikums kam, gab mir eine Aufgabe ich sollte Memes Coins Finden und aufschreiben das steht in der Datei Cryptocurrency_Memes. Dann hatte ich von 12:55 bis 13:15 Mittagspause und arbeitete danach an den Memes weiter. Um 16:10 hatte ich dann feierabend und keine überstunden mehr.</w:t>
      </w:r>
    </w:p>
    <w:p>
      <w:pPr>
        <w:pStyle w:val="Heading2"/>
        <w:jc w:val="both"/>
        <w:rPr/>
      </w:pPr>
      <w:bookmarkStart w:id="45" w:name="marz-2018-11"/>
      <w:bookmarkEnd w:id="45"/>
      <w:r>
        <w:rPr/>
        <w:t>16 märz 2018</w:t>
      </w:r>
    </w:p>
    <w:p>
      <w:pPr>
        <w:pStyle w:val="Heading3"/>
        <w:jc w:val="both"/>
        <w:rPr/>
      </w:pPr>
      <w:bookmarkStart w:id="46" w:name="actions-19"/>
      <w:bookmarkEnd w:id="46"/>
      <w:r>
        <w:rPr/>
        <w:t>actions</w:t>
      </w:r>
    </w:p>
    <w:p>
      <w:pPr>
        <w:pStyle w:val="FirstParagraph"/>
        <w:jc w:val="both"/>
        <w:rPr/>
      </w:pPr>
      <w:r>
        <w:rPr>
          <w:rStyle w:val="VerbatimChar"/>
        </w:rPr>
        <w:t>Freitag</w:t>
      </w:r>
      <w:r>
        <w:rPr/>
        <w:t xml:space="preserve"> Mein Arbeitstag fing um 8:00 uhr an und ich began damit Update für den Ubuntu Rechner mit der Version 16.04 LTS herunterzuladen, weil jeden Tag neue Pakete herauskommen und aktuellisiert werden müssen, zudem überleste ich meinen Bericht und verbesserte verschiedene Fehler danach Schrieb ich am bericht von Donnerstag den letzten Satz fertig den ich Donnerstag vergessen hatte dann ging es weiter mit Memes, die ich Joanna per Mail zusendete. Danach inspierierte ich mich an ein paar youtube vidoes zum Thema scratch spiele und entwarf ein eignes kleines Jump an Run game. Dann von 12:40 bis 13:05 hatte ich Mittagspause, danach gin es direkt weiter mit dem Jump and Run Scratch game. Danach bekam ich von Matthieu eine Schaltung die wie ein 741 (Op-Amp) IC funktioniert und danach half ich Emilie beim Runtertragen der Sachen für Hack4Kids, dann endete meine Schicht um 16:30.</w:t>
      </w:r>
    </w:p>
    <w:p>
      <w:pPr>
        <w:pStyle w:val="Heading1"/>
        <w:jc w:val="both"/>
        <w:rPr/>
      </w:pPr>
      <w:bookmarkStart w:id="47" w:name="woche-4-resume"/>
      <w:bookmarkEnd w:id="47"/>
      <w:r>
        <w:rPr/>
        <w:t>Woche 4 Resumé</w:t>
      </w:r>
    </w:p>
    <w:p>
      <w:pPr>
        <w:pStyle w:val="FirstParagraph"/>
        <w:jc w:val="both"/>
        <w:rPr/>
      </w:pPr>
      <w:r>
        <w:rPr/>
        <w:t>In der vierten Woche hatte ich ganz viel mit meinem neuen Laptop zu tun, den ich für die Arbeit bei SMILE zur verfügung gestellt bekommen habe denn ich musste ihn konfiegurieren und alles einrichten was ich brauche um mit dem Laptop gut Arbeiten zu Können. Dann informierte ich mich über Big Data und die Algorithmen die, die Berechnungen durch führen, um alle daten der Person zusammen zu führen danach ging es Weiter mit der Geschichte der Memes und dem Big Data Game.</w:t>
      </w:r>
    </w:p>
    <w:p>
      <w:pPr>
        <w:pStyle w:val="Heading1"/>
        <w:jc w:val="both"/>
        <w:rPr/>
      </w:pPr>
      <w:bookmarkStart w:id="48" w:name="woche-5"/>
      <w:bookmarkEnd w:id="48"/>
      <w:r>
        <w:rPr/>
        <w:t>Woche 5</w:t>
      </w:r>
    </w:p>
    <w:p>
      <w:pPr>
        <w:pStyle w:val="Heading2"/>
        <w:jc w:val="both"/>
        <w:rPr/>
      </w:pPr>
      <w:bookmarkStart w:id="49" w:name="marz-2018-12"/>
      <w:bookmarkEnd w:id="49"/>
      <w:r>
        <w:rPr/>
        <w:t>19 märz 2018</w:t>
      </w:r>
    </w:p>
    <w:p>
      <w:pPr>
        <w:pStyle w:val="Heading3"/>
        <w:jc w:val="both"/>
        <w:rPr/>
      </w:pPr>
      <w:bookmarkStart w:id="50" w:name="actions-20"/>
      <w:bookmarkEnd w:id="50"/>
      <w:r>
        <w:rPr/>
        <w:t>actions</w:t>
      </w:r>
    </w:p>
    <w:p>
      <w:pPr>
        <w:pStyle w:val="FirstParagraph"/>
        <w:jc w:val="both"/>
        <w:rPr/>
      </w:pPr>
      <w:r>
        <w:rPr>
          <w:rStyle w:val="VerbatimChar"/>
        </w:rPr>
        <w:t>Montag</w:t>
      </w:r>
      <w:r>
        <w:rPr/>
        <w:t xml:space="preserve"> Mein Arbeitstag fing ganz gut um 7:50 an und ich half Emilie sofort wieder die Sachen, die beim Hack4Kids benutzt wurden wieder hoch zu tragen und einzuräumen danach korregierte ich mein Praktikums Bericht vom 16. März. Emilie hatte mich gefragt op ich mich mit Gimp auskenne um die Bilder vom Hack4Kids bearbeiten zu können z. B. um Gesichter zu Verpixeln und um die Grösse der Bilder zu verändern, der Banner hatte eine Grösse von 1024x256 und die anderen eine von 1024x? die höhe konnte Gimp bei den anderen 5 Bilder selber bestimmen. Dann kam Bashma und wir arbeiteten weiter am Big Data Game. Dann hatte ich Mittagspause von 11:55 bis 12:25, nach der Mittagspause arbeitete ich weiter am Big Data Game. Dann hatte ich um 16:00 Feierabend.</w:t>
      </w:r>
      <w:r>
        <w:br w:type="page"/>
      </w:r>
    </w:p>
    <w:p>
      <w:pPr>
        <w:pStyle w:val="TextBody"/>
        <w:jc w:val="both"/>
        <w:rPr/>
      </w:pPr>
      <w:r>
        <w:rPr/>
      </w:r>
    </w:p>
    <w:p>
      <w:pPr>
        <w:pStyle w:val="Heading2"/>
        <w:jc w:val="both"/>
        <w:rPr/>
      </w:pPr>
      <w:bookmarkStart w:id="51" w:name="marz-2018-13"/>
      <w:bookmarkEnd w:id="51"/>
      <w:r>
        <w:rPr/>
        <w:t>20 märz 2018</w:t>
      </w:r>
    </w:p>
    <w:p>
      <w:pPr>
        <w:pStyle w:val="Heading3"/>
        <w:jc w:val="both"/>
        <w:rPr/>
      </w:pPr>
      <w:bookmarkStart w:id="52" w:name="actions-21"/>
      <w:bookmarkEnd w:id="52"/>
      <w:r>
        <w:rPr/>
        <w:t>actions</w:t>
      </w:r>
    </w:p>
    <w:p>
      <w:pPr>
        <w:pStyle w:val="FirstParagraph"/>
        <w:jc w:val="both"/>
        <w:rPr/>
      </w:pPr>
      <w:r>
        <w:rPr>
          <w:rStyle w:val="VerbatimChar"/>
        </w:rPr>
        <w:t>Dienstag</w:t>
      </w:r>
      <w:r>
        <w:rPr/>
        <w:t xml:space="preserve"> Am Dienstag fing mein Tag um 7:50 an und ich fing damit an meinen Praktikums bericht zu überarbeiten und Emilie sendete mir 2 weitere Bilder die ich zensieren und Bearbeiten konnte. Dann arbeitete ich mit Basmah weiter an dem Big Data Game bis 12:00 danach hatte ich Mittags Pause bis 12:35. Dann arbeitete ich weiter am Big Data Game die URLs und die YT URLs in die Datei </w:t>
      </w:r>
      <w:r>
        <w:rPr>
          <w:rStyle w:val="VerbatimChar"/>
        </w:rPr>
        <w:t>Big Data Game</w:t>
      </w:r>
      <w:r>
        <w:rPr/>
        <w:t xml:space="preserve"> und meine Schicht endete dann um 16:05.</w:t>
      </w:r>
    </w:p>
    <w:p>
      <w:pPr>
        <w:pStyle w:val="Heading2"/>
        <w:jc w:val="both"/>
        <w:rPr/>
      </w:pPr>
      <w:bookmarkStart w:id="53" w:name="marz-2018-14"/>
      <w:bookmarkEnd w:id="53"/>
      <w:r>
        <w:rPr/>
        <w:t>21 märz 2018</w:t>
      </w:r>
    </w:p>
    <w:p>
      <w:pPr>
        <w:pStyle w:val="Heading3"/>
        <w:jc w:val="both"/>
        <w:rPr/>
      </w:pPr>
      <w:bookmarkStart w:id="54" w:name="action"/>
      <w:bookmarkEnd w:id="54"/>
      <w:r>
        <w:rPr/>
        <w:t>action</w:t>
      </w:r>
    </w:p>
    <w:p>
      <w:pPr>
        <w:pStyle w:val="FirstParagraph"/>
        <w:jc w:val="both"/>
        <w:rPr/>
      </w:pPr>
      <w:r>
        <w:rPr>
          <w:rStyle w:val="VerbatimChar"/>
        </w:rPr>
        <w:t>Mittwoch</w:t>
      </w:r>
      <w:r>
        <w:rPr/>
        <w:t xml:space="preserve"> Meine Schicht began um 7:50 und ich stellete ich Fest, dass Heute der 21 war das bedeutete, dass mein Schul Tuteur zur besuch kommt, danach wollte Matthieu dass ich beim TCP_DUMP Projekt auch noch licht effekte hinzuzufügen was aber leider nicht geglückt war wegem einem Java Fehler in einer anderen Datei und auf dem Betriebssystem. Meine Arbeitsschicht endete dann um 15:50.</w:t>
      </w:r>
    </w:p>
    <w:p>
      <w:pPr>
        <w:pStyle w:val="Heading2"/>
        <w:jc w:val="both"/>
        <w:rPr/>
      </w:pPr>
      <w:bookmarkStart w:id="55" w:name="marz-2018-15"/>
      <w:bookmarkEnd w:id="55"/>
      <w:r>
        <w:rPr/>
        <w:t>22 märz 2018</w:t>
      </w:r>
    </w:p>
    <w:p>
      <w:pPr>
        <w:pStyle w:val="Heading3"/>
        <w:jc w:val="both"/>
        <w:rPr/>
      </w:pPr>
      <w:bookmarkStart w:id="56" w:name="actions-22"/>
      <w:bookmarkEnd w:id="56"/>
      <w:r>
        <w:rPr/>
        <w:t>actions</w:t>
      </w:r>
    </w:p>
    <w:p>
      <w:pPr>
        <w:pStyle w:val="FirstParagraph"/>
        <w:jc w:val="both"/>
        <w:rPr/>
      </w:pPr>
      <w:r>
        <w:rPr>
          <w:rStyle w:val="VerbatimChar"/>
        </w:rPr>
        <w:t>Donnerstag</w:t>
      </w:r>
      <w:r>
        <w:rPr/>
        <w:t xml:space="preserve"> Am Donnerstag fing meine schicht um 7:45 an und ich fing, damit an meinen Praktikums Bericht zu schreiben von 21/03/2018, weil ich gestern keine Zeit dafür gefunden hatte, zudem fragte ich Basmah dass sie mir das Ganze projekt von Big Data per mail zusenden könnte. Sie könnte mir leider die Dateien nicht schicken, was ich aber gemacht habe ich habe Emilie geholfen bei CryptoApero. Dann hatte ich von 11:40 bis 12:10 Mittagspause. Danach habe ich weiter an den Recherchen vom Cash out von Bitcoin oder andere Crypto währung gearbeitete. Dann habe ich noch an meinen Python Fähigkeiten gearbeitet. Indem ich ein kleines neuronales Netz aufgebaut habe. Ich ging dann gegen 15:45.</w:t>
      </w:r>
    </w:p>
    <w:p>
      <w:pPr>
        <w:pStyle w:val="Heading2"/>
        <w:jc w:val="both"/>
        <w:rPr/>
      </w:pPr>
      <w:bookmarkStart w:id="57" w:name="marz-2018-16"/>
      <w:bookmarkEnd w:id="57"/>
      <w:r>
        <w:rPr/>
        <w:t>23 märz 2018</w:t>
      </w:r>
    </w:p>
    <w:p>
      <w:pPr>
        <w:pStyle w:val="Heading3"/>
        <w:jc w:val="both"/>
        <w:rPr/>
      </w:pPr>
      <w:bookmarkStart w:id="58" w:name="actions-23"/>
      <w:bookmarkEnd w:id="58"/>
      <w:r>
        <w:rPr/>
        <w:t>actions</w:t>
      </w:r>
    </w:p>
    <w:p>
      <w:pPr>
        <w:pStyle w:val="FirstParagraph"/>
        <w:jc w:val="both"/>
        <w:rPr/>
      </w:pPr>
      <w:r>
        <w:rPr>
          <w:rStyle w:val="VerbatimChar"/>
        </w:rPr>
        <w:t>Freitag</w:t>
      </w:r>
      <w:r>
        <w:rPr/>
        <w:t xml:space="preserve"> Ich fing um 7:45 an und fing, damit an meine E-Mails zu lesen denn ich hatte Basmah gefragt op sie mir die fertigen Aufgaben zusenden kann was allerdings nicht gelungen war denn sie sendetet mir die unfertigen zu. Dann kam Matthieu und ich musste weiter an dem TCP Dump script arbeiten, dass mir sehr viel Spaß gemacht hat denn ich musste Visuelle effekte hinzufügen. Was dieses mal funktioniert hat mit dem Programm VSXU Visualizer hinbekommen habe, ihr könnt es unter </w:t>
      </w:r>
      <w:r>
        <w:rPr>
          <w:rStyle w:val="VerbatimChar"/>
        </w:rPr>
        <w:t>https://github.com/Dezmo767/internship/tree/master/Music/Music_Video</w:t>
      </w:r>
      <w:r>
        <w:rPr/>
        <w:t xml:space="preserve"> anschauen. Danach hatte ich um 15:55 Feierabend.</w:t>
      </w:r>
    </w:p>
    <w:p>
      <w:pPr>
        <w:pStyle w:val="Heading1"/>
        <w:jc w:val="both"/>
        <w:rPr/>
      </w:pPr>
      <w:bookmarkStart w:id="59" w:name="woche-5-resume"/>
      <w:bookmarkEnd w:id="59"/>
      <w:r>
        <w:rPr/>
        <w:t>Woche 5 Resumé</w:t>
      </w:r>
    </w:p>
    <w:p>
      <w:pPr>
        <w:pStyle w:val="FirstParagraph"/>
        <w:jc w:val="both"/>
        <w:rPr/>
      </w:pPr>
      <w:r>
        <w:rPr/>
        <w:t>In der Fünften woche habe ich mich sehr viel mit dem TCP_Dump projekt und dem Big Data game beschäftigt. Es standen die visuellen Effekte mit dem TCP_Dump Projekt, an die ich dank dem VSUX Programm hervorragend hinbekommen habe.</w:t>
      </w:r>
    </w:p>
    <w:p>
      <w:pPr>
        <w:pStyle w:val="Heading1"/>
        <w:jc w:val="both"/>
        <w:rPr/>
      </w:pPr>
      <w:bookmarkStart w:id="60" w:name="woche-6"/>
      <w:bookmarkEnd w:id="60"/>
      <w:r>
        <w:rPr/>
        <w:t>Woche 6</w:t>
      </w:r>
    </w:p>
    <w:p>
      <w:pPr>
        <w:pStyle w:val="Heading2"/>
        <w:jc w:val="both"/>
        <w:rPr/>
      </w:pPr>
      <w:bookmarkStart w:id="61" w:name="marz-2018-17"/>
      <w:bookmarkEnd w:id="61"/>
      <w:r>
        <w:rPr/>
        <w:t>26 märz 2018</w:t>
      </w:r>
    </w:p>
    <w:p>
      <w:pPr>
        <w:pStyle w:val="Heading3"/>
        <w:jc w:val="both"/>
        <w:rPr/>
      </w:pPr>
      <w:bookmarkStart w:id="62" w:name="actions-24"/>
      <w:bookmarkEnd w:id="62"/>
      <w:r>
        <w:rPr/>
        <w:t>actions</w:t>
      </w:r>
    </w:p>
    <w:p>
      <w:pPr>
        <w:pStyle w:val="FirstParagraph"/>
        <w:jc w:val="both"/>
        <w:rPr/>
      </w:pPr>
      <w:r>
        <w:rPr>
          <w:rStyle w:val="VerbatimChar"/>
        </w:rPr>
        <w:t>Montag</w:t>
      </w:r>
      <w:r>
        <w:rPr/>
        <w:t xml:space="preserve"> Ich fing um 7:45 an und began damit meinen Praktikums bericht zu vervollständigen vom Fraitag dem 23/03/2018 und dem Resumé von der Woche 5. Danach schaute ich nach meinen E-Mails denn ich hatte Matthieu, Sonntag eine E-Mail zugesendet über das Programm VSXU denn ich konnte, da meine eigenen Effekte erstellen leider stürzt das Programm auch bei mir zu Hause hab, obwohl ich eine Nvidia Grafikkarte GTX 970 habe und das Programm von 2005 ist. Demzufolge schaute ich mir das Programm VSXU genauer an. Um 12:00 hatte ich Mittagspause bis 12:50, aber da ich krank war ging ich nach Hause und dann zum Arzt.</w:t>
      </w:r>
    </w:p>
    <w:p>
      <w:pPr>
        <w:pStyle w:val="Heading2"/>
        <w:jc w:val="both"/>
        <w:rPr/>
      </w:pPr>
      <w:bookmarkStart w:id="63" w:name="marz-2018-18"/>
      <w:bookmarkEnd w:id="63"/>
      <w:r>
        <w:rPr/>
        <w:t>27 märz 2018</w:t>
      </w:r>
    </w:p>
    <w:p>
      <w:pPr>
        <w:pStyle w:val="Heading3"/>
        <w:jc w:val="both"/>
        <w:rPr/>
      </w:pPr>
      <w:bookmarkStart w:id="64" w:name="actions-25"/>
      <w:bookmarkEnd w:id="64"/>
      <w:r>
        <w:rPr/>
        <w:t>actions</w:t>
      </w:r>
    </w:p>
    <w:p>
      <w:pPr>
        <w:pStyle w:val="FirstParagraph"/>
        <w:jc w:val="both"/>
        <w:rPr/>
      </w:pPr>
      <w:r>
        <w:rPr>
          <w:rStyle w:val="VerbatimChar"/>
        </w:rPr>
        <w:t>Dienstag</w:t>
      </w:r>
      <w:r>
        <w:rPr/>
        <w:t xml:space="preserve"> Am Dienstag war ich krank also blieb ich zu Hause.</w:t>
      </w:r>
    </w:p>
    <w:p>
      <w:pPr>
        <w:pStyle w:val="Heading2"/>
        <w:jc w:val="both"/>
        <w:rPr/>
      </w:pPr>
      <w:bookmarkStart w:id="65" w:name="marz-2018-19"/>
      <w:bookmarkEnd w:id="65"/>
      <w:r>
        <w:rPr/>
        <w:t>28 märz 2018</w:t>
      </w:r>
    </w:p>
    <w:p>
      <w:pPr>
        <w:pStyle w:val="Heading3"/>
        <w:jc w:val="both"/>
        <w:rPr/>
      </w:pPr>
      <w:bookmarkStart w:id="66" w:name="actions-26"/>
      <w:bookmarkEnd w:id="66"/>
      <w:r>
        <w:rPr/>
        <w:t>actions</w:t>
      </w:r>
    </w:p>
    <w:p>
      <w:pPr>
        <w:pStyle w:val="FirstParagraph"/>
        <w:jc w:val="both"/>
        <w:rPr/>
      </w:pPr>
      <w:r>
        <w:rPr>
          <w:rStyle w:val="VerbatimChar"/>
        </w:rPr>
        <w:t>Mittwoch</w:t>
      </w:r>
      <w:r>
        <w:rPr/>
        <w:t xml:space="preserve"> Mein Arbeitstag fing um 7:35 an da ich noch nicht ganz fit war fing ich langsam damit an mein Praktikums Bericht zu überlesen und zu schreiben vom 26 bis 27. Als Matthieu dann kam, arbeitete ich mit Verschlüsselungen auf basis von SSH und PGP Keys um E-Mails zu verschlüsseln. Um 12:00 - 12:30 hatte ich dann Mittagspause. Da Matthieu und ich ein paar Probleme hatten mit dem PGP Key's hielt ich mich bis 16:00 damit auf was mir am Ende durch Fabian geglückt ist da er meinen Generatete Privat Key gefunden hatte dann hatte ich feierabend.</w:t>
      </w:r>
    </w:p>
    <w:p>
      <w:pPr>
        <w:pStyle w:val="Heading2"/>
        <w:jc w:val="both"/>
        <w:rPr/>
      </w:pPr>
      <w:bookmarkStart w:id="67" w:name="marz-2018-20"/>
      <w:bookmarkEnd w:id="67"/>
      <w:r>
        <w:rPr/>
        <w:t>29 märz 2018</w:t>
      </w:r>
    </w:p>
    <w:p>
      <w:pPr>
        <w:pStyle w:val="Heading3"/>
        <w:jc w:val="both"/>
        <w:rPr/>
      </w:pPr>
      <w:bookmarkStart w:id="68" w:name="actions-27"/>
      <w:bookmarkEnd w:id="68"/>
      <w:r>
        <w:rPr/>
        <w:t>actions</w:t>
      </w:r>
    </w:p>
    <w:p>
      <w:pPr>
        <w:pStyle w:val="FirstParagraph"/>
        <w:jc w:val="both"/>
        <w:rPr/>
      </w:pPr>
      <w:r>
        <w:rPr>
          <w:rStyle w:val="VerbatimChar"/>
        </w:rPr>
        <w:t>Donnerstag</w:t>
      </w:r>
      <w:r>
        <w:rPr/>
        <w:t xml:space="preserve"> Am Donnerstag fing ich um 7:35 mit meiner Arbeit an ich beschäftige mich mit der Aufgabe meinen Praktikumsbericht zu schreiben und ein Präsentation Blatt von der Firma SMILE zu erstellen, da mir Herr De Kroon Guy mir die Aufgabe aufgetragen hatte. Danach bewertete Matthieu zusammen mit mir den Rapport de Stage und füllte ansonsten noch den Carnet de Stage aus. Dann hatte ich von 12:00 bis 12:30 Mittagspause. Als die Mittagspause dann zu Ende ging, arbeitete ich an meinen Praktikumsbericht weiter und verbesserte ihn mit der Seite </w:t>
      </w:r>
      <w:r>
        <w:rPr>
          <w:rStyle w:val="VerbatimChar"/>
        </w:rPr>
        <w:t>https://rechtschreibpruefung24.de/</w:t>
      </w:r>
      <w:r>
        <w:rPr/>
        <w:t>. Um 16:00 hatte ich dann Feierabend.</w:t>
      </w:r>
      <w:r>
        <w:br w:type="page"/>
      </w:r>
    </w:p>
    <w:p>
      <w:pPr>
        <w:pStyle w:val="TextBody"/>
        <w:jc w:val="both"/>
        <w:rPr/>
      </w:pPr>
      <w:r>
        <w:rPr/>
      </w:r>
    </w:p>
    <w:p>
      <w:pPr>
        <w:pStyle w:val="Heading2"/>
        <w:jc w:val="both"/>
        <w:rPr/>
      </w:pPr>
      <w:bookmarkStart w:id="69" w:name="marz-2018-21"/>
      <w:bookmarkEnd w:id="69"/>
      <w:r>
        <w:rPr/>
        <w:t>30 märz 2018</w:t>
      </w:r>
    </w:p>
    <w:p>
      <w:pPr>
        <w:pStyle w:val="Heading3"/>
        <w:jc w:val="both"/>
        <w:rPr/>
      </w:pPr>
      <w:bookmarkStart w:id="70" w:name="actions-28"/>
      <w:bookmarkEnd w:id="70"/>
      <w:r>
        <w:rPr/>
        <w:t>actions</w:t>
      </w:r>
    </w:p>
    <w:p>
      <w:pPr>
        <w:pStyle w:val="FirstParagraph"/>
        <w:jc w:val="both"/>
        <w:rPr/>
      </w:pPr>
      <w:r>
        <w:rPr>
          <w:rStyle w:val="VerbatimChar"/>
        </w:rPr>
        <w:t>Freitag</w:t>
      </w:r>
      <w:r>
        <w:rPr/>
        <w:t xml:space="preserve"> Heute ist mein letzter Arbeitstag und er fing um 8:05 an. Da heute ein HSBC Feiertag ist wurde meine Schlüssel Karte Deaktiviert was sehr lästig ist denn ich habe keinen zutritt mehr in oder sogar nach draussen und das Gebäude schließt um 13:00 deshalb muss ich schon um 12:00 Feierabend machen, was ich sehr schade finde, da mir das Praktikum sehr gefallen hat und ich die Arbeitsverhältnisse toll fand, zudem war es sehr lehrreich.</w:t>
      </w:r>
    </w:p>
    <w:p>
      <w:pPr>
        <w:pStyle w:val="Heading1"/>
        <w:jc w:val="both"/>
        <w:rPr/>
      </w:pPr>
      <w:bookmarkStart w:id="71" w:name="woche-6-resume"/>
      <w:bookmarkEnd w:id="71"/>
      <w:r>
        <w:rPr/>
        <w:t>Woche 6 Resumé</w:t>
      </w:r>
    </w:p>
    <w:p>
      <w:pPr>
        <w:pStyle w:val="FirstParagraph"/>
        <w:spacing w:before="180" w:after="180"/>
        <w:jc w:val="both"/>
        <w:rPr/>
      </w:pPr>
      <w:r>
        <w:rPr/>
        <w:t>Die sechste Woche war sehr aufregend, denn da habe ich mich mit einer meiner Lieblings Themen beschäftigt Verschlüsselungen mit SSH und PGP, zudem habe ich mich mit dem Mail Programm Thunderbird auseinandergesetzt um den PGP Key zu bekommen und zu konfigurieren. Ich habe zudem an meinem Praktikumsbericht gearbeitet.</w:t>
      </w:r>
    </w:p>
    <w:sectPr>
      <w:headerReference w:type="default" r:id="rId2"/>
      <w:footerReference w:type="default" r:id="rId3"/>
      <w:type w:val="nextPage"/>
      <w:pgSz w:w="12240" w:h="15840"/>
      <w:pgMar w:left="1800" w:right="1800" w:header="1440" w:top="2003" w:footer="1440" w:bottom="200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center"/>
      <w:rPr/>
    </w:pPr>
    <w:r>
      <w:rPr/>
      <w:fldChar w:fldCharType="begin"/>
    </w:r>
    <w:r>
      <w:instrText> PAGE </w:instrText>
    </w:r>
    <w:r>
      <w:fldChar w:fldCharType="separate"/>
    </w:r>
    <w:r>
      <w:t>16</w:t>
    </w:r>
    <w:r>
      <w:fldChar w:fldCharType="end"/>
    </w:r>
    <w:r>
      <w:rPr/>
      <w:tab/>
    </w:r>
    <w:r>
      <w:rPr/>
      <w:fldChar w:fldCharType="begin" w:fldLock="true"/>
    </w:r>
    <w:r>
      <w:instrText> DATE \@"d'. 'MMMM\ yyyy" </w:instrText>
    </w:r>
    <w:r>
      <w:fldChar w:fldCharType="separate"/>
    </w:r>
    <w:r>
      <w:t>30. March 2018</w:t>
    </w:r>
    <w: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center"/>
      <w:rPr/>
    </w:pPr>
    <w:r>
      <w:rPr/>
      <w:t>Class: T1IF1</w:t>
      <w:tab/>
      <w:t>Name: DE Zorzi Moreno</w:t>
      <w:tab/>
      <w:tab/>
      <w:t>Company: SMILE</w:t>
    </w:r>
  </w:p>
</w:hdr>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Liberation Sans" w:hAnsi="Liberation Sans" w:eastAsia="Noto Sans CJK SC Regular"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
    <w:name w:val="Header"/>
    <w:basedOn w:val="Normal"/>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footer" Target="footer1.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5.1.6.2$Linux_X86_64 LibreOffice_project/10m0$Build-2</Application>
  <Pages>16</Pages>
  <Words>4177</Words>
  <Characters>21038</Characters>
  <CharactersWithSpaces>25106</CharactersWithSpaces>
  <Paragraphs>1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dc:description/>
  <dc:language>en-US</dc:language>
  <cp:lastModifiedBy/>
  <dcterms:modified xsi:type="dcterms:W3CDTF">2018-03-30T08:27:59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